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omputer</w:t>
      </w:r>
      <w:r>
        <w:t xml:space="preserve"> </w:t>
      </w:r>
      <w:r>
        <w:t xml:space="preserve">Engine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Computer Engineer Internship Position at [Company Name], Harare, Zimbabwe</w:t>
      </w:r>
    </w:p>
    <w:bookmarkEnd w:id="20"/>
    <w:p>
      <w:pPr>
        <w:pStyle w:val="BodyText"/>
      </w:pPr>
      <w:r>
        <w:t xml:space="preserve">[Your Full Name]</w:t>
      </w:r>
    </w:p>
    <w:p>
      <w:pPr>
        <w:pStyle w:val="BodyText"/>
      </w:pPr>
      <w:r>
        <w:t xml:space="preserve">[Your Address]</w:t>
      </w:r>
    </w:p>
    <w:p>
      <w:pPr>
        <w:pStyle w:val="BodyText"/>
      </w:pPr>
      <w:r>
        <w:t xml:space="preserve">Harare, Zimbabwe</w:t>
      </w:r>
    </w:p>
    <w:p>
      <w:pPr>
        <w:pStyle w:val="BodyText"/>
      </w:pPr>
      <w:r>
        <w:t xml:space="preserve">Email: your.email@example.com | Phone: +263 XXX XXXX</w:t>
      </w:r>
    </w:p>
    <w:p>
      <w:pPr>
        <w:pStyle w:val="BodyText"/>
      </w:pPr>
      <w:r>
        <w:t xml:space="preserve">Date: [Current Date]</w:t>
      </w:r>
    </w:p>
    <w:p>
      <w:pPr>
        <w:pStyle w:val="BodyText"/>
      </w:pPr>
      <w:r>
        <w:t xml:space="preserve">Hiring Manager</w:t>
      </w:r>
    </w:p>
    <w:p>
      <w:pPr>
        <w:pStyle w:val="BodyText"/>
      </w:pPr>
      <w:r>
        <w:t xml:space="preserve">[Company Name]</w:t>
      </w:r>
    </w:p>
    <w:p>
      <w:pPr>
        <w:pStyle w:val="BodyText"/>
      </w:pPr>
      <w:r>
        <w:t xml:space="preserve">123 Innovation Boulevard</w:t>
      </w:r>
    </w:p>
    <w:p>
      <w:pPr>
        <w:pStyle w:val="BodyText"/>
      </w:pPr>
      <w:r>
        <w:t xml:space="preserve">Harare, Zimbabwe</w:t>
      </w:r>
    </w:p>
    <w:bookmarkStart w:id="21" w:name="Xfe70dcfe4ee0eb96351e311d10da0c3a07c0c8a"/>
    <w:p>
      <w:pPr>
        <w:pStyle w:val="Heading2"/>
      </w:pPr>
      <w:r>
        <w:t xml:space="preserve">Subject: Internship Application Letter for Computer Engineer Position</w:t>
      </w:r>
    </w:p>
    <w:p>
      <w:pPr>
        <w:pStyle w:val="FirstParagraph"/>
      </w:pPr>
      <w:r>
        <w:t xml:space="preserve">Dear Hiring Manager,</w:t>
      </w:r>
    </w:p>
    <w:p>
      <w:pPr>
        <w:pStyle w:val="BodyText"/>
      </w:pPr>
      <w:r>
        <w:t xml:space="preserve">I am writing with profound enthusiasm to submit my Internship Application Letter for the Computer Engineer internship position at [Company Name] in Zimbabwe Harare. As a final-year Computer Engineering student at the University of Zimbabwe, I have meticulously prepared myself to contribute meaningfully to your team while immersing myself in Zimbabwe's dynamic technological landscape. This opportunity represents not merely an educational milestone but a strategic step toward building my career within Africa's fastest-growing tech ecosystem—specifically in Harare, where I am deeply invested as both a resident and aspiring contributor.</w:t>
      </w:r>
    </w:p>
    <w:p>
      <w:pPr>
        <w:pStyle w:val="BodyText"/>
      </w:pPr>
      <w:r>
        <w:t xml:space="preserve">My academic journey has centered on developing the precise technical competencies required for modern computer engineering challenges. I have excelled in advanced coursework including Computer Architecture, Embedded Systems Design, Network Security Protocols, and Machine Learning Applications—all directly applicable to the innovative projects driving Zimbabwe Harare's digital transformation. In my recent capstone project titled "AI-Powered Agricultural Yield Optimization for Smallholder Farmers," I designed a low-cost sensor network using Raspberry Pi devices that processed real-time soil data to advise crop management decisions. This solution was piloted in rural Mashonaland East—a testament to my ability to deliver practical technology solutions within Zimbabwean contexts, aligning perfectly with [Company Name]'s mission of leveraging engineering excellence for local impact.</w:t>
      </w:r>
    </w:p>
    <w:p>
      <w:pPr>
        <w:pStyle w:val="BodyText"/>
      </w:pPr>
      <w:r>
        <w:t xml:space="preserve">What sets my approach apart is my deep understanding of how computer engineering intersects with Zimbabwe Harare's unique socioeconomic environment. I recognize that while global tech trends offer valuable frameworks, sustainable innovation in our region requires contextual intelligence. During my volunteer work with the Harare Tech Hub, I collaborated on a mobile application that streamlined healthcare appointment systems for under-resourced clinics—addressing critical infrastructure gaps through user-centric design. This experience taught me to prioritize simplicity and accessibility when developing solutions for Zimbabwean communities where network reliability and device affordability remain paramount considerations. My technical proficiency extends across Python, Java, C++, IoT frameworks, and cloud services (AWS), but it is my commitment to culturally responsive engineering that distinguishes me as a Computer Engineer ready to thrive in Zimbabwe Harare.</w:t>
      </w:r>
    </w:p>
    <w:p>
      <w:pPr>
        <w:pStyle w:val="BodyText"/>
      </w:pPr>
      <w:r>
        <w:t xml:space="preserve">Zimbabwe Harare has become the undisputed epicenter of our nation's digital renaissance—a reality I have actively engaged with since relocating here for university. I've attended every TechHarare meetup, participated in ZimICT hackathons, and connected with industry leaders through the Zimbabwe Computer Society (ZCS). The vibrant community in Harare isn't just a backdrop for my application; it's the ecosystem where I aim to grow. I've observed how companies like [Company Name] are pioneering solutions that transform challenges into opportunities—whether through mobile money infrastructure development or renewable energy grid optimization. This internship represents the ideal convergence of my academic training and my desire to contribute to Zimbabwe Harare's technological sovereignty. I am eager to apply my skills while learning from your experts who understand how to scale engineering solutions in resource-constrained environments.</w:t>
      </w:r>
    </w:p>
    <w:p>
      <w:pPr>
        <w:pStyle w:val="BodyText"/>
      </w:pPr>
      <w:r>
        <w:t xml:space="preserve">My technical capabilities are complemented by strong collaborative instincts honed through group projects across diverse teams. In a recent semester-long project simulating cybersecurity threat responses for financial institutions, I coordinated with 5 peers to develop an intrusion detection system using machine learning algorithms—a process demanding precise communication and agile problem-solving. This experience directly translates to working within [Company Name]'s interdisciplinary environment where hardware, software, and business objectives must align seamlessly. Furthermore, my fluency in Shona and English positions me uniquely to bridge technical teams with community stakeholders across Zimbabwe Harare's diverse regions.</w:t>
      </w:r>
    </w:p>
    <w:p>
      <w:pPr>
        <w:pStyle w:val="BodyText"/>
      </w:pPr>
      <w:r>
        <w:t xml:space="preserve">What excites me most about this Computer Engineer internship is the chance to move beyond theoretical knowledge into tangible impact. I've long admired [Company Name]'s work on [mention specific project, e.g., "the Smart City initiative for Harare's public transport system" or "data analytics platform for Zimbabwe's agricultural ministry"], and I am confident my background in embedded systems and data processing would allow me to contribute meaningfully from day one. I understand that in Zimbabwe Harare, technology isn't merely about innovation—it's about resilience. My internship goals include mastering hardware-software integration for low-cost deployments, learning industry-standard DevOps practices through your mentorship, and developing solutions that withstand the realities of our local infrastructure.</w:t>
      </w:r>
    </w:p>
    <w:p>
      <w:pPr>
        <w:pStyle w:val="BodyText"/>
      </w:pPr>
      <w:r>
        <w:t xml:space="preserve">I am prepared to immediately contribute to your team while absorbing the nuanced context of engineering in Zimbabwe Harare. I have attached my CV detailing additional projects including a solar-powered weather monitoring system deployed at Chinhoyi University campus and my GitHub portfolio showcasing open-source contributions. I welcome the opportunity to discuss how my skills as a Computer Engineer can support [Company Name]'s vision during an interview at your earliest convenience.</w:t>
      </w:r>
    </w:p>
    <w:p>
      <w:pPr>
        <w:pStyle w:val="BodyText"/>
      </w:pPr>
      <w:r>
        <w:t xml:space="preserve">Thank you for considering this Internship Application Letter. I am eager to bring my passion for responsible technology development to Zimbabwe Harare's thriving innovation scene and contribute to the future of engineering excellence in our nation. I look forward to the possibility of discussing how my technical background and local perspective align with your team's objectives.</w:t>
      </w:r>
    </w:p>
    <w:p>
      <w:pPr>
        <w:pStyle w:val="BodyText"/>
      </w:pPr>
      <w:r>
        <w:t xml:space="preserve">Sincerely,</w:t>
      </w:r>
    </w:p>
    <w:p>
      <w:pPr>
        <w:pStyle w:val="BodyText"/>
      </w:pPr>
      <w:r>
        <w:t xml:space="preserve">[Your Full Name]</w:t>
      </w:r>
    </w:p>
    <w:bookmarkEnd w:id="21"/>
    <w:p>
      <w:pPr>
        <w:pStyle w:val="BodyText"/>
      </w:pPr>
      <w:r>
        <w:t xml:space="preserve">This Internship Application Letter demonstrates commitment to Computer Engineer development within Zimbabwe Harare's technological ecosystem</w:t>
      </w:r>
    </w:p>
    <w:p>
      <w:pPr>
        <w:pStyle w:val="BodyText"/>
      </w:pPr>
      <w:r>
        <w:t xml:space="preserve">Word Count: 85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omputer Engineer Position</dc:title>
  <dc:creator/>
  <dc:language>en</dc:language>
  <cp:keywords/>
  <dcterms:created xsi:type="dcterms:W3CDTF">2026-07-13T20:08:02Z</dcterms:created>
  <dcterms:modified xsi:type="dcterms:W3CDTF">2026-07-13T20:08:02Z</dcterms:modified>
</cp:coreProperties>
</file>

<file path=docProps/custom.xml><?xml version="1.0" encoding="utf-8"?>
<Properties xmlns="http://schemas.openxmlformats.org/officeDocument/2006/custom-properties" xmlns:vt="http://schemas.openxmlformats.org/officeDocument/2006/docPropsVTypes"/>
</file>